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548a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ccbb9e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287a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